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Dhatronictech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Entry Level 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Dhatronictec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Dhatronictech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Dhatronictech and </w:t>
      </w:r>
      <w:r w:rsidR="00275828">
        <w:t xml:space="preserve">the Entry Level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